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9b89d92a1e446a1ed34f54fd817613e3044278a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182. Требование о выплате возмещения при изъятии земельного участка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тец - ООО «Лесная усадьба»; ответчик - ООО «Север»; третье лицо - Управление Росреестра по Московской области; орган местного самоуправления - Администрация городского округ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емельный участок площадью 2 400 кв. м, кадастровый номер 50:15:0060402:517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Участок изымается для строительства автомобильной развязки. Предложенное возмещение не учитывает рыночную стоимость строений, убытки от досрочного прекращения аренды и расходы на перенос инженерных сетей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[наименование органа местного самоуправления / уполномоченного органа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c2c7765e28d9c52cf18c7b7d62ee2c37254cfe7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РЕБОВАНИЕ О ВЫПЛАТЕ ВОЗМЕЩЕНИЯ ПРИ ИЗЪЯТИИ ЗЕМЕЛЬНОГО УЧАСТКА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Участок изымается для строительства автомобильной развязки. Предложенное возмещение не учитывает рыночную стоимость строений, убытки от досрочного прекращения аренды и расходы на перенос инженерных сетей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Земельный кодекс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274-276 и 301-305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Федеральный закон № 218-ФЗ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56.8-56.12 ЗК РФ и статья 281 ГК РФ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ересчитать размер возмещения с учетом рыночной стоимости участка, строений и всех непосредственно причиненных убытков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едставить проект соглашения об изъятии с полным расчетом и сроком выплаты до прекращения права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решение об изъятии и проект соглашен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отчеты об оценке участка, строений и прав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расчет убытков, расходов на переезд и прекращение договоров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 о доходах и обязательствах, непосредственно связанных с изъятием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ординаты и площадь устанавливаются кадастровым инженером; текстовый шаблон не заменяет межевой план и геодезические измерения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53Z</dcterms:created>
  <dcterms:modified xsi:type="dcterms:W3CDTF">2026-07-18T09:18:53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